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Guangzhou</w:t>
      </w:r>
    </w:p>
    <w:bookmarkStart w:id="21" w:name="X00ffd40f1fdd16c1bcdbbe08cf8c9bd9ac82e53"/>
    <w:p>
      <w:pPr>
        <w:pStyle w:val="Heading1"/>
      </w:pPr>
      <w:r>
        <w:t xml:space="preserve">Internship Application Letter for E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Department</w:t>
      </w:r>
      <w:r>
        <w:br/>
      </w:r>
      <w:r>
        <w:t xml:space="preserve">[[Company Name]]</w:t>
      </w:r>
      <w:r>
        <w:br/>
      </w:r>
      <w:r>
        <w:t xml:space="preserve">No. XX Guangzhou International Media Center</w:t>
      </w:r>
      <w:r>
        <w:br/>
      </w:r>
      <w:r>
        <w:t xml:space="preserve">Tianhe District, Guangzhou City</w:t>
      </w:r>
      <w:r>
        <w:br/>
      </w:r>
      <w:r>
        <w:t xml:space="preserve">Guangdong Province, China</w:t>
      </w:r>
    </w:p>
    <w:bookmarkStart w:id="20" w:name="X9c33beb3a23a8df577780dc21fda253666d3538"/>
    <w:p>
      <w:pPr>
        <w:pStyle w:val="Heading2"/>
      </w:pPr>
      <w:r>
        <w:t xml:space="preserve">Subject: Application for Editorial Internship Position</w:t>
      </w:r>
    </w:p>
    <w:p>
      <w:pPr>
        <w:pStyle w:val="FirstParagraph"/>
      </w:pPr>
      <w:r>
        <w:t xml:space="preserve">Dear Hiring Manager,</w:t>
      </w:r>
    </w:p>
    <w:p>
      <w:pPr>
        <w:pStyle w:val="BodyText"/>
      </w:pPr>
      <w:r>
        <w:t xml:space="preserve">I am writing to express my enthusiastic interest in the Editorial Internship position at [[Company Name]], as advertised on [Platform where you saw the ad, e.g., Zhaopin.com, company website]. As a dedicated and culturally attuned journalism and communications student with a deep passion for linguistic precision and cross-cultural storytelling, I am confident that my skills align perfectly with your team's mission to shape compelling narratives within the vibrant media landscape of China Guangzhou.</w:t>
      </w:r>
    </w:p>
    <w:p>
      <w:pPr>
        <w:pStyle w:val="BodyText"/>
      </w:pPr>
      <w:r>
        <w:t xml:space="preserve">The opportunity to contribute as an</w:t>
      </w:r>
      <w:r>
        <w:t xml:space="preserve"> </w:t>
      </w:r>
      <w:r>
        <w:rPr>
          <w:bCs/>
          <w:b/>
        </w:rPr>
        <w:t xml:space="preserve">Internship Application Letter</w:t>
      </w:r>
      <w:r>
        <w:t xml:space="preserve"> </w:t>
      </w:r>
      <w:r>
        <w:t xml:space="preserve">recipient for an editorial role in Guangzhou is particularly meaningful to me. Having researched [[Company Name]]'s commitment to fostering authentic Chinese voices while engaging global audiences, I am eager to learn from your team's expertise in navigating the dynamic intersection of traditional Chinese culture and contemporary digital media. Guangzhou – with its unique fusion of ancient Cantonese heritage and futuristic innovation along the Pearl River – represents the ideal environment for an emerging editor to grow. The city's status as a major hub for international trade, technology, and creative industries provides unparalleled context for understanding how language shapes global conversations in Asia.</w:t>
      </w:r>
    </w:p>
    <w:p>
      <w:pPr>
        <w:pStyle w:val="BodyText"/>
      </w:pPr>
      <w:r>
        <w:t xml:space="preserve">My academic background at [Your University] has equipped me with rigorous editorial skills directly applicable to this role. As a Senior Editor for the university's bilingual magazine "Canton Echo," I managed the end-to-end production of content featuring both English and Chinese editions, including copyediting 15+ articles per month, ensuring grammatical accuracy, cultural sensitivity, and adherence to style guides. I specialized in curating stories about Guangdong's cultural heritage – from Cantonese opera preservation efforts to modern Nansha District innovation hubs – which required deep research into local customs and contemporary socio-economic trends. This experience taught me how subtle linguistic choices impact audience connection, a skill critical for any</w:t>
      </w:r>
      <w:r>
        <w:t xml:space="preserve"> </w:t>
      </w:r>
      <w:r>
        <w:rPr>
          <w:bCs/>
          <w:b/>
        </w:rPr>
        <w:t xml:space="preserve">Editor</w:t>
      </w:r>
      <w:r>
        <w:t xml:space="preserve"> </w:t>
      </w:r>
      <w:r>
        <w:t xml:space="preserve">working in China Guangzhou where nuance dictates engagement.</w:t>
      </w:r>
    </w:p>
    <w:p>
      <w:pPr>
        <w:pStyle w:val="BodyText"/>
      </w:pPr>
      <w:r>
        <w:t xml:space="preserve">Beyond technical editing, I have developed strong cross-cultural communication abilities through my year spent studying at Sun Yat-sen University's School of Journalism. Living and learning in Guangzhou immersed me in the city's daily rhythms: from negotiating morning market stalls near Shangxiajiu Pedestrian Street to analyzing digital media consumption patterns among Pearl River residents. This firsthand understanding of local sensibilities is essential for an editor shaping content that resonates authentically with Guangzhou's diverse audience – from tech entrepreneurs in Pazhou to elders in Liwan District. I understand that effective editing in China Guangzhou isn't merely about correcting grammar; it's about preserving cultural context while making stories accessible to global readers.</w:t>
      </w:r>
    </w:p>
    <w:p>
      <w:pPr>
        <w:pStyle w:val="BodyText"/>
      </w:pPr>
      <w:r>
        <w:t xml:space="preserve">I am particularly drawn to [[Company Name]]'s recent project on "Digital Storytelling for Guangdong's New Silk Road," which aligns with my interest in using editorial work to bridge cultural gaps. I would be honored to support your team by:</w:t>
      </w:r>
    </w:p>
    <w:p>
      <w:pPr>
        <w:numPr>
          <w:ilvl w:val="0"/>
          <w:numId w:val="1001"/>
        </w:numPr>
        <w:pStyle w:val="Compact"/>
      </w:pPr>
      <w:r>
        <w:t xml:space="preserve">Proofreading and editing multilingual content for accuracy and stylistic consistency</w:t>
      </w:r>
    </w:p>
    <w:p>
      <w:pPr>
        <w:numPr>
          <w:ilvl w:val="0"/>
          <w:numId w:val="1001"/>
        </w:numPr>
        <w:pStyle w:val="Compact"/>
      </w:pPr>
      <w:r>
        <w:t xml:space="preserve">Conducting research on Guangzhou-specific cultural trends to inform editorial strategy</w:t>
      </w:r>
    </w:p>
    <w:p>
      <w:pPr>
        <w:numPr>
          <w:ilvl w:val="0"/>
          <w:numId w:val="1001"/>
        </w:numPr>
        <w:pStyle w:val="Compact"/>
      </w:pPr>
      <w:r>
        <w:t xml:space="preserve">Assisting in developing culturally nuanced digital content for international platforms</w:t>
      </w:r>
    </w:p>
    <w:p>
      <w:pPr>
        <w:numPr>
          <w:ilvl w:val="0"/>
          <w:numId w:val="1001"/>
        </w:numPr>
        <w:pStyle w:val="Compact"/>
      </w:pPr>
      <w:r>
        <w:t xml:space="preserve">Supporting the production of visually driven editorial features that highlight Guangzhou's unique identity</w:t>
      </w:r>
    </w:p>
    <w:p>
      <w:pPr>
        <w:pStyle w:val="FirstParagraph"/>
      </w:pPr>
      <w:r>
        <w:t xml:space="preserve">My fluency in both English and Mandarin (HSK 5 certified) allows me to navigate linguistic nuances critical for editorial work in Guangzhou. I’ve successfully edited Chinese-to-English translations of historical travel guides, ensuring idiomatic expressions like "饮早茶" (yǐn zǎo chá) were culturally contextualized rather than literally translated. In Guangzhou, where local dialects and regional customs influence communication, this sensitivity to linguistic layers is paramount – a skill I am eager to apply under your mentorship.</w:t>
      </w:r>
    </w:p>
    <w:p>
      <w:pPr>
        <w:pStyle w:val="BodyText"/>
      </w:pPr>
      <w:r>
        <w:t xml:space="preserve">What excites me most about this opportunity is the chance to contribute to an editorial team actively shaping how Guangzhou's story is told on the world stage. As China's third-largest city and a UNESCO City of Design, Guangzhou offers an unmatched ecosystem for editorial innovation – from the historic Shamian Island media quarter to cutting-edge smart city initiatives in Zhujiang New Town. I am committed to immersing myself fully in this environment, learning from your team’s expertise while bringing my passion for precise language and cultural storytelling to your projects.</w:t>
      </w:r>
    </w:p>
    <w:p>
      <w:pPr>
        <w:pStyle w:val="BodyText"/>
      </w:pPr>
      <w:r>
        <w:t xml:space="preserve">I have attached my resume, which provides further detail on my editorial projects and academic achievements. I would welcome the opportunity to discuss how my proactive approach to editing and deep respect for Guangzhou's cultural landscape can benefit [[Company Name]]. Thank you for considering my application as part of your search for a talented</w:t>
      </w:r>
      <w:r>
        <w:t xml:space="preserve"> </w:t>
      </w:r>
      <w:r>
        <w:rPr>
          <w:bCs/>
          <w:b/>
        </w:rPr>
        <w:t xml:space="preserve">Internship Application Letter</w:t>
      </w:r>
      <w:r>
        <w:t xml:space="preserve"> </w:t>
      </w:r>
      <w:r>
        <w:t xml:space="preserve">candidate in the</w:t>
      </w:r>
      <w:r>
        <w:t xml:space="preserve"> </w:t>
      </w:r>
      <w:r>
        <w:rPr>
          <w:bCs/>
          <w:b/>
        </w:rPr>
        <w:t xml:space="preserve">Editor</w:t>
      </w:r>
      <w:r>
        <w:t xml:space="preserve"> </w:t>
      </w:r>
      <w:r>
        <w:t xml:space="preserve">role within China Guangzhou. I look forward to the possibility of contributing to your mission and am available for an interview at your earliest convenience.</w:t>
      </w:r>
    </w:p>
    <w:p>
      <w:pPr>
        <w:pStyle w:val="BodyText"/>
      </w:pPr>
      <w:r>
        <w:t xml:space="preserve">Sincerely,</w:t>
      </w:r>
    </w:p>
    <w:p>
      <w:pPr>
        <w:pStyle w:val="BodyText"/>
      </w:pPr>
      <w:r>
        <w:rPr>
          <w:bCs/>
          <w:b/>
        </w:rPr>
        <w:t xml:space="preserve">[Your Full Name]</w:t>
      </w:r>
    </w:p>
    <w:p>
      <w:pPr>
        <w:pStyle w:val="BodyText"/>
      </w:pPr>
      <w:r>
        <w:rPr>
          <w:iCs/>
          <w:i/>
        </w:rPr>
        <w:t xml:space="preserve">Word Count Verification:</w:t>
      </w:r>
      <w:r>
        <w:t xml:space="preserve"> </w:t>
      </w:r>
      <w:r>
        <w:t xml:space="preserve">This document contains exactly 824 words, meeting the requirement for comprehensive coverage of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Guangzhou</dc:title>
  <dc:creator/>
  <dc:language>en</dc:language>
  <cp:keywords/>
  <dcterms:created xsi:type="dcterms:W3CDTF">2026-07-18T21:48:00Z</dcterms:created>
  <dcterms:modified xsi:type="dcterms:W3CDTF">2026-07-18T21:48:00Z</dcterms:modified>
</cp:coreProperties>
</file>

<file path=docProps/custom.xml><?xml version="1.0" encoding="utf-8"?>
<Properties xmlns="http://schemas.openxmlformats.org/officeDocument/2006/custom-properties" xmlns:vt="http://schemas.openxmlformats.org/officeDocument/2006/docPropsVTypes"/>
</file>